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CB778" w14:textId="77777777" w:rsidR="00204366" w:rsidRPr="000A449F" w:rsidRDefault="00204366" w:rsidP="000A449F">
      <w:pPr>
        <w:shd w:val="clear" w:color="auto" w:fill="D9D9D9" w:themeFill="background1" w:themeFillShade="D9"/>
        <w:rPr>
          <w:b/>
        </w:rPr>
      </w:pPr>
      <w:r w:rsidRPr="000A449F">
        <w:rPr>
          <w:b/>
        </w:rPr>
        <w:t xml:space="preserve">Part 1 </w:t>
      </w:r>
    </w:p>
    <w:p w14:paraId="7F4CB779" w14:textId="77777777" w:rsidR="00204366" w:rsidRDefault="00204366" w:rsidP="00204366"/>
    <w:p w14:paraId="7F4CB77A" w14:textId="77777777" w:rsidR="000D50E7" w:rsidRDefault="000D50E7" w:rsidP="000D50E7">
      <w:pPr>
        <w:pStyle w:val="ListParagraph"/>
        <w:numPr>
          <w:ilvl w:val="0"/>
          <w:numId w:val="1"/>
        </w:numPr>
      </w:pPr>
      <w:r>
        <w:t>Create a loop that starts counting at 0 and increments to 10. The loop body should print only even numbers to the user.</w:t>
      </w:r>
    </w:p>
    <w:p w14:paraId="7F4CB77B" w14:textId="77777777" w:rsidR="000D50E7" w:rsidRDefault="000D50E7" w:rsidP="008D6462">
      <w:pPr>
        <w:ind w:left="45"/>
      </w:pPr>
    </w:p>
    <w:p w14:paraId="7F4CB77C" w14:textId="77777777" w:rsidR="000D50E7" w:rsidRDefault="000D50E7" w:rsidP="000D50E7">
      <w:pPr>
        <w:pStyle w:val="ListParagraph"/>
        <w:numPr>
          <w:ilvl w:val="0"/>
          <w:numId w:val="1"/>
        </w:numPr>
      </w:pPr>
      <w:r>
        <w:t>Create a loop that starts counting at 0 and displays only the numbers that can be evenly divided by 3 up to 60.</w:t>
      </w:r>
    </w:p>
    <w:p w14:paraId="7F4CB77D" w14:textId="77777777" w:rsidR="000D50E7" w:rsidRDefault="000D50E7" w:rsidP="008D6462"/>
    <w:p w14:paraId="7F4CB77E" w14:textId="77777777" w:rsidR="000D50E7" w:rsidRDefault="000D50E7" w:rsidP="000D50E7">
      <w:pPr>
        <w:pStyle w:val="ListParagraph"/>
        <w:numPr>
          <w:ilvl w:val="0"/>
          <w:numId w:val="1"/>
        </w:numPr>
      </w:pPr>
      <w:r>
        <w:t>Create a loop that counts down from 10 to 0 by 1 value.</w:t>
      </w:r>
    </w:p>
    <w:p w14:paraId="7F4CB77F" w14:textId="77777777" w:rsidR="000D50E7" w:rsidRDefault="000D50E7" w:rsidP="000D50E7"/>
    <w:p w14:paraId="7F4CB780" w14:textId="77777777" w:rsidR="00204366" w:rsidRPr="000A449F" w:rsidRDefault="00204366" w:rsidP="000A449F">
      <w:pPr>
        <w:shd w:val="clear" w:color="auto" w:fill="D9D9D9" w:themeFill="background1" w:themeFillShade="D9"/>
        <w:rPr>
          <w:b/>
        </w:rPr>
      </w:pPr>
      <w:r w:rsidRPr="000A449F">
        <w:rPr>
          <w:b/>
        </w:rPr>
        <w:t>Part 2</w:t>
      </w:r>
    </w:p>
    <w:p w14:paraId="7F4CB781" w14:textId="77777777" w:rsidR="00126D7B" w:rsidRDefault="00126D7B" w:rsidP="00B636D6"/>
    <w:p w14:paraId="7F4CB782" w14:textId="77777777" w:rsidR="00C06852" w:rsidRPr="00C06852" w:rsidRDefault="00C06852" w:rsidP="00B636D6">
      <w:pPr>
        <w:rPr>
          <w:b/>
          <w:color w:val="FF0000"/>
        </w:rPr>
      </w:pPr>
      <w:r w:rsidRPr="00C06852">
        <w:rPr>
          <w:b/>
          <w:color w:val="FF0000"/>
        </w:rPr>
        <w:t xml:space="preserve">Clearly label the problems you are solving in your code </w:t>
      </w:r>
      <w:r>
        <w:rPr>
          <w:b/>
          <w:color w:val="FF0000"/>
        </w:rPr>
        <w:t>using</w:t>
      </w:r>
      <w:r w:rsidRPr="00C06852">
        <w:rPr>
          <w:b/>
          <w:color w:val="FF0000"/>
        </w:rPr>
        <w:t xml:space="preserve"> comments</w:t>
      </w:r>
    </w:p>
    <w:p w14:paraId="7F4CB783" w14:textId="77777777" w:rsidR="00C06852" w:rsidRDefault="00C06852" w:rsidP="00B636D6"/>
    <w:p w14:paraId="7F4CB784" w14:textId="77777777" w:rsidR="000D50E7" w:rsidRDefault="000D50E7" w:rsidP="000D50E7">
      <w:pPr>
        <w:pStyle w:val="ListParagraph"/>
        <w:numPr>
          <w:ilvl w:val="0"/>
          <w:numId w:val="4"/>
        </w:numPr>
      </w:pPr>
      <w:r>
        <w:t xml:space="preserve">The following code has problems. Fix it. The code is supposed to count from 10 to 20 and displays the numbers. </w:t>
      </w:r>
    </w:p>
    <w:p w14:paraId="7F4CB785" w14:textId="77777777" w:rsidR="000D50E7" w:rsidRDefault="000D50E7" w:rsidP="000D50E7">
      <w:pPr>
        <w:pStyle w:val="ListParagraph"/>
        <w:ind w:left="405"/>
      </w:pPr>
    </w:p>
    <w:p w14:paraId="7F4CB786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4 </w:t>
      </w:r>
      <w:r>
        <w:rPr>
          <w:rFonts w:ascii="Cascadia Mono" w:hAnsi="Cascadia Mono" w:cs="Cascadia Mono"/>
          <w:color w:val="0000FF"/>
          <w:sz w:val="19"/>
          <w:szCs w:val="19"/>
        </w:rPr>
        <w:t>A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ege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14:paraId="7F4CB787" w14:textId="77777777" w:rsidR="000D50E7" w:rsidRDefault="000D50E7" w:rsidP="000D50E7">
      <w:pPr>
        <w:pStyle w:val="ListParagraph"/>
        <w:ind w:left="405"/>
      </w:pPr>
    </w:p>
    <w:p w14:paraId="7F4CB788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Do</w:t>
      </w:r>
    </w:p>
    <w:p w14:paraId="7F4CB789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num4 = 10</w:t>
      </w:r>
    </w:p>
    <w:p w14:paraId="7F4CB78A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num+=1)</w:t>
      </w:r>
    </w:p>
    <w:p w14:paraId="7F4CB78B" w14:textId="77777777" w:rsidR="000D50E7" w:rsidRDefault="000D50E7" w:rsidP="000D50E7">
      <w:pPr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Loop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Unti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4 = 20)</w:t>
      </w:r>
    </w:p>
    <w:p w14:paraId="7F4CB78C" w14:textId="77777777" w:rsidR="000D50E7" w:rsidRDefault="000D50E7" w:rsidP="000D50E7">
      <w:pPr>
        <w:ind w:left="360"/>
      </w:pPr>
    </w:p>
    <w:p w14:paraId="7F4CB78D" w14:textId="77777777" w:rsidR="000D50E7" w:rsidRDefault="000D50E7" w:rsidP="000D50E7">
      <w:pPr>
        <w:ind w:left="360"/>
      </w:pPr>
    </w:p>
    <w:p w14:paraId="7F4CB78E" w14:textId="77777777" w:rsidR="000D50E7" w:rsidRDefault="000D50E7" w:rsidP="000D50E7">
      <w:pPr>
        <w:pStyle w:val="ListParagraph"/>
        <w:numPr>
          <w:ilvl w:val="0"/>
          <w:numId w:val="4"/>
        </w:numPr>
      </w:pPr>
      <w:r>
        <w:t xml:space="preserve">The following code has problems. Fix it. The code is supposed to count from 5 to 15 and displays the odd numbers only. </w:t>
      </w:r>
    </w:p>
    <w:p w14:paraId="7F4CB78F" w14:textId="77777777" w:rsidR="000D50E7" w:rsidRDefault="000D50E7" w:rsidP="000D50E7">
      <w:pPr>
        <w:pStyle w:val="ListParagraph"/>
        <w:ind w:left="405"/>
      </w:pPr>
    </w:p>
    <w:p w14:paraId="7F4CB790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Do</w:t>
      </w:r>
    </w:p>
    <w:p w14:paraId="7F4CB791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5 </w:t>
      </w:r>
      <w:r>
        <w:rPr>
          <w:rFonts w:ascii="Cascadia Mono" w:hAnsi="Cascadia Mono" w:cs="Cascadia Mono"/>
          <w:color w:val="0000FF"/>
          <w:sz w:val="19"/>
          <w:szCs w:val="19"/>
        </w:rPr>
        <w:t>A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ege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5</w:t>
      </w:r>
    </w:p>
    <w:p w14:paraId="7F4CB792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num5++</w:t>
      </w:r>
    </w:p>
    <w:p w14:paraId="7F4CB793" w14:textId="77777777" w:rsidR="000D50E7" w:rsidRDefault="000D50E7" w:rsidP="000D50E7">
      <w:pPr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Loop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Unti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5 = 15)</w:t>
      </w:r>
    </w:p>
    <w:p w14:paraId="7F4CB794" w14:textId="77777777" w:rsidR="000D50E7" w:rsidRDefault="000D50E7" w:rsidP="000D50E7">
      <w:pPr>
        <w:ind w:left="360"/>
      </w:pPr>
    </w:p>
    <w:p w14:paraId="7F4CB795" w14:textId="77777777" w:rsidR="000D50E7" w:rsidRDefault="000D50E7" w:rsidP="000D50E7">
      <w:pPr>
        <w:ind w:left="360"/>
      </w:pPr>
    </w:p>
    <w:p w14:paraId="7F4CB796" w14:textId="77777777" w:rsidR="000D50E7" w:rsidRDefault="000D50E7" w:rsidP="000D50E7">
      <w:pPr>
        <w:pStyle w:val="ListParagraph"/>
        <w:numPr>
          <w:ilvl w:val="0"/>
          <w:numId w:val="4"/>
        </w:numPr>
      </w:pPr>
      <w:r>
        <w:t>The following code has problems. Fix it. The code is supposed to count backwards from 16 to 0 an decrement by 4s and display the values.</w:t>
      </w:r>
    </w:p>
    <w:p w14:paraId="7F4CB797" w14:textId="77777777" w:rsidR="000D50E7" w:rsidRDefault="000D50E7" w:rsidP="000D50E7"/>
    <w:p w14:paraId="7F4CB798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um6 </w:t>
      </w:r>
      <w:r>
        <w:rPr>
          <w:rFonts w:ascii="Cascadia Mono" w:hAnsi="Cascadia Mono" w:cs="Cascadia Mono"/>
          <w:color w:val="0000FF"/>
          <w:sz w:val="19"/>
          <w:szCs w:val="19"/>
        </w:rPr>
        <w:t>A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16</w:t>
      </w:r>
    </w:p>
    <w:p w14:paraId="7F4CB799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</w:p>
    <w:p w14:paraId="7F4CB79A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Do</w:t>
      </w:r>
    </w:p>
    <w:p w14:paraId="7F4CB79B" w14:textId="77777777" w:rsidR="000D50E7" w:rsidRDefault="000D50E7" w:rsidP="000D50E7">
      <w:pPr>
        <w:autoSpaceDE w:val="0"/>
        <w:autoSpaceDN w:val="0"/>
        <w:adjustRightInd w:val="0"/>
        <w:ind w:left="36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num6-4)</w:t>
      </w:r>
    </w:p>
    <w:p w14:paraId="7F4CB79C" w14:textId="77777777" w:rsidR="000D50E7" w:rsidRDefault="000D50E7" w:rsidP="000D50E7">
      <w:pPr>
        <w:pStyle w:val="ListParagraph"/>
        <w:ind w:left="360"/>
      </w:pPr>
      <w:r>
        <w:rPr>
          <w:rFonts w:ascii="Cascadia Mono" w:hAnsi="Cascadia Mono" w:cs="Cascadia Mono"/>
          <w:color w:val="0000FF"/>
          <w:sz w:val="19"/>
          <w:szCs w:val="19"/>
        </w:rPr>
        <w:t>Loop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um6 &lt;= 0)</w:t>
      </w:r>
    </w:p>
    <w:p w14:paraId="7F4CB79D" w14:textId="77777777" w:rsidR="000D50E7" w:rsidRDefault="000D50E7" w:rsidP="000D50E7"/>
    <w:p w14:paraId="7F4CB79E" w14:textId="77777777" w:rsidR="00E2197A" w:rsidRDefault="00E2197A" w:rsidP="000D50E7"/>
    <w:p w14:paraId="7F4CB79F" w14:textId="77777777" w:rsidR="000D50E7" w:rsidRDefault="000D50E7" w:rsidP="000D50E7">
      <w:pPr>
        <w:pStyle w:val="ListParagraph"/>
        <w:numPr>
          <w:ilvl w:val="0"/>
          <w:numId w:val="4"/>
        </w:numPr>
      </w:pPr>
      <w:r>
        <w:t xml:space="preserve">Create a one dimensional array that can hold 10 integers. </w:t>
      </w:r>
    </w:p>
    <w:p w14:paraId="7F4CB7A0" w14:textId="77777777" w:rsidR="000D50E7" w:rsidRDefault="000D50E7" w:rsidP="000D50E7">
      <w:pPr>
        <w:pStyle w:val="ListParagraph"/>
        <w:ind w:left="405"/>
      </w:pPr>
    </w:p>
    <w:p w14:paraId="7F4CB7A1" w14:textId="77777777" w:rsidR="000D50E7" w:rsidRDefault="000D50E7" w:rsidP="00E2197A"/>
    <w:p w14:paraId="7F4CB7A2" w14:textId="77777777" w:rsidR="00E2197A" w:rsidRDefault="00E2197A" w:rsidP="00E2197A"/>
    <w:p w14:paraId="7F4CB7A3" w14:textId="77777777" w:rsidR="00E2197A" w:rsidRDefault="00E2197A" w:rsidP="00E2197A"/>
    <w:p w14:paraId="7F4CB7A4" w14:textId="77777777" w:rsidR="00E2197A" w:rsidRDefault="00E2197A" w:rsidP="00E2197A">
      <w:pPr>
        <w:pStyle w:val="ListParagraph"/>
        <w:ind w:left="360"/>
      </w:pPr>
    </w:p>
    <w:p w14:paraId="7F4CB7A5" w14:textId="77777777" w:rsidR="00D1747B" w:rsidRDefault="00E2197A" w:rsidP="00E2197A">
      <w:pPr>
        <w:pStyle w:val="ListParagraph"/>
        <w:numPr>
          <w:ilvl w:val="0"/>
          <w:numId w:val="5"/>
        </w:numPr>
        <w:ind w:left="360"/>
      </w:pPr>
      <w:r>
        <w:t xml:space="preserve">Ask the user to provide a string. The user must provide a string whose length is longer than 20 characters. </w:t>
      </w:r>
    </w:p>
    <w:p w14:paraId="7F4CB7A6" w14:textId="77777777" w:rsidR="00CD54C2" w:rsidRDefault="00E2197A" w:rsidP="00D1747B">
      <w:pPr>
        <w:pStyle w:val="ListParagraph"/>
        <w:numPr>
          <w:ilvl w:val="0"/>
          <w:numId w:val="6"/>
        </w:numPr>
      </w:pPr>
      <w:r>
        <w:t xml:space="preserve">Use a loop to continuously ask for a string until the user provides a string that is long enough. </w:t>
      </w:r>
    </w:p>
    <w:p w14:paraId="7F4CB7A7" w14:textId="77777777" w:rsidR="00D1747B" w:rsidRDefault="00E2197A" w:rsidP="00D1747B">
      <w:pPr>
        <w:pStyle w:val="ListParagraph"/>
        <w:numPr>
          <w:ilvl w:val="0"/>
          <w:numId w:val="6"/>
        </w:numPr>
      </w:pPr>
      <w:r>
        <w:t>If the user provides a string that is too short, let them know how many more characters they need to provide.</w:t>
      </w:r>
    </w:p>
    <w:p w14:paraId="7F4CB7A8" w14:textId="77777777" w:rsidR="00CD54C2" w:rsidRDefault="00E2197A" w:rsidP="00D1747B">
      <w:pPr>
        <w:pStyle w:val="ListParagraph"/>
        <w:numPr>
          <w:ilvl w:val="0"/>
          <w:numId w:val="6"/>
        </w:numPr>
      </w:pPr>
      <w:r>
        <w:t xml:space="preserve">Loop through the characters of the provided string and count how many vowels are contained in the string. </w:t>
      </w:r>
    </w:p>
    <w:p w14:paraId="7F4CB7A9" w14:textId="25989B45" w:rsidR="00E2197A" w:rsidRDefault="00E2197A" w:rsidP="00D1747B">
      <w:pPr>
        <w:pStyle w:val="ListParagraph"/>
        <w:numPr>
          <w:ilvl w:val="0"/>
          <w:numId w:val="6"/>
        </w:numPr>
      </w:pPr>
      <w:r>
        <w:t>Display the number of vowels to the user.</w:t>
      </w:r>
    </w:p>
    <w:p w14:paraId="7F4CB7AA" w14:textId="77777777" w:rsidR="00E2197A" w:rsidRDefault="00E2197A" w:rsidP="00E2197A">
      <w:pPr>
        <w:pStyle w:val="ListParagraph"/>
        <w:ind w:left="360"/>
      </w:pPr>
    </w:p>
    <w:p w14:paraId="7F4CB7AB" w14:textId="77777777" w:rsidR="00D1747B" w:rsidRDefault="00E2197A" w:rsidP="00D1747B">
      <w:pPr>
        <w:pStyle w:val="ListParagraph"/>
        <w:numPr>
          <w:ilvl w:val="0"/>
          <w:numId w:val="5"/>
        </w:numPr>
        <w:ind w:left="360"/>
      </w:pPr>
      <w:r>
        <w:t>Create an array of strings with 10 elements. Ask the user to provide 10 strings to fill the contents of the array.</w:t>
      </w:r>
    </w:p>
    <w:p w14:paraId="7F4CB7AC" w14:textId="77777777" w:rsidR="00D1747B" w:rsidRDefault="00D1747B" w:rsidP="00D1747B">
      <w:pPr>
        <w:pStyle w:val="ListParagraph"/>
        <w:numPr>
          <w:ilvl w:val="0"/>
          <w:numId w:val="7"/>
        </w:numPr>
      </w:pPr>
      <w:r>
        <w:t>Then a</w:t>
      </w:r>
      <w:r w:rsidR="00E2197A">
        <w:t xml:space="preserve">sk the user to then provide a string to search the array. </w:t>
      </w:r>
    </w:p>
    <w:p w14:paraId="7F4CB7AD" w14:textId="77777777" w:rsidR="00D1747B" w:rsidRDefault="00E2197A" w:rsidP="00D1747B">
      <w:pPr>
        <w:pStyle w:val="ListParagraph"/>
        <w:numPr>
          <w:ilvl w:val="0"/>
          <w:numId w:val="7"/>
        </w:numPr>
      </w:pPr>
      <w:r>
        <w:t xml:space="preserve">Search the array to see if the provided substring exists within any of the strings within the array. </w:t>
      </w:r>
    </w:p>
    <w:p w14:paraId="7F4CB7AE" w14:textId="77777777" w:rsidR="00D1747B" w:rsidRDefault="00E2197A" w:rsidP="00D1747B">
      <w:pPr>
        <w:pStyle w:val="ListParagraph"/>
        <w:numPr>
          <w:ilvl w:val="0"/>
          <w:numId w:val="7"/>
        </w:numPr>
      </w:pPr>
      <w:r>
        <w:t xml:space="preserve">If it exists, display to the user the contents of the element where it is found. </w:t>
      </w:r>
    </w:p>
    <w:p w14:paraId="7F4CB7AF" w14:textId="77777777" w:rsidR="00E2197A" w:rsidRDefault="00E2197A" w:rsidP="00D1747B">
      <w:pPr>
        <w:pStyle w:val="ListParagraph"/>
        <w:numPr>
          <w:ilvl w:val="0"/>
          <w:numId w:val="7"/>
        </w:numPr>
      </w:pPr>
      <w:r>
        <w:t>If nothing is found, display so to the user. The search must ignore case.</w:t>
      </w:r>
    </w:p>
    <w:p w14:paraId="7F4CB7B0" w14:textId="77777777" w:rsidR="00E2197A" w:rsidRDefault="00E2197A" w:rsidP="00E2197A">
      <w:pPr>
        <w:pStyle w:val="ListParagraph"/>
        <w:ind w:left="360"/>
      </w:pPr>
    </w:p>
    <w:p w14:paraId="7F4CB7B1" w14:textId="77777777" w:rsidR="00E2197A" w:rsidRDefault="00E2197A" w:rsidP="00E2197A">
      <w:pPr>
        <w:pStyle w:val="ListParagraph"/>
        <w:numPr>
          <w:ilvl w:val="0"/>
          <w:numId w:val="5"/>
        </w:numPr>
        <w:ind w:left="360"/>
      </w:pPr>
      <w:r>
        <w:t>The input/outputs of the lab should look as seen below:</w:t>
      </w:r>
    </w:p>
    <w:p w14:paraId="7F4CB7B2" w14:textId="77777777" w:rsidR="00E2197A" w:rsidRDefault="00E2197A" w:rsidP="00E2197A">
      <w:pPr>
        <w:pStyle w:val="ListParagraph"/>
      </w:pPr>
    </w:p>
    <w:p w14:paraId="7F4CB7B3" w14:textId="77777777" w:rsidR="00E2197A" w:rsidRDefault="00E2197A" w:rsidP="00E2197A">
      <w:pPr>
        <w:ind w:left="360"/>
      </w:pPr>
      <w:r>
        <w:rPr>
          <w:noProof/>
        </w:rPr>
        <w:drawing>
          <wp:inline distT="0" distB="0" distL="0" distR="0" wp14:anchorId="7F4CB7B5" wp14:editId="7F4CB7B6">
            <wp:extent cx="5325530" cy="3017520"/>
            <wp:effectExtent l="19050" t="0" r="8470" b="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53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B7B4" w14:textId="77777777" w:rsidR="00E2197A" w:rsidRDefault="00E2197A" w:rsidP="00E2197A"/>
    <w:sectPr w:rsidR="00E2197A" w:rsidSect="0002380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0AEE8" w14:textId="77777777" w:rsidR="00023800" w:rsidRDefault="00023800" w:rsidP="00385C59">
      <w:r>
        <w:separator/>
      </w:r>
    </w:p>
  </w:endnote>
  <w:endnote w:type="continuationSeparator" w:id="0">
    <w:p w14:paraId="1DFB01A9" w14:textId="77777777" w:rsidR="00023800" w:rsidRDefault="00023800" w:rsidP="00385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18BBD" w14:textId="77777777" w:rsidR="00023800" w:rsidRDefault="00023800" w:rsidP="00385C59">
      <w:r>
        <w:separator/>
      </w:r>
    </w:p>
  </w:footnote>
  <w:footnote w:type="continuationSeparator" w:id="0">
    <w:p w14:paraId="5DD9605A" w14:textId="77777777" w:rsidR="00023800" w:rsidRDefault="00023800" w:rsidP="00385C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CB7BB" w14:textId="77777777" w:rsidR="00687BAF" w:rsidRDefault="00687BAF" w:rsidP="00204366">
    <w:pPr>
      <w:pStyle w:val="Header"/>
      <w:jc w:val="center"/>
    </w:pPr>
    <w:r w:rsidRPr="00204366">
      <w:rPr>
        <w:noProof/>
      </w:rPr>
      <w:drawing>
        <wp:inline distT="0" distB="0" distL="0" distR="0" wp14:anchorId="7F4CB7BF" wp14:editId="7F4CB7C0">
          <wp:extent cx="2743200" cy="279585"/>
          <wp:effectExtent l="19050" t="0" r="0" b="0"/>
          <wp:docPr id="10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279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7F4CB7BC" w14:textId="77777777" w:rsidR="00687BAF" w:rsidRDefault="00B636D6" w:rsidP="00B636D6">
    <w:pPr>
      <w:pStyle w:val="Header"/>
      <w:tabs>
        <w:tab w:val="clear" w:pos="9360"/>
        <w:tab w:val="left" w:pos="5040"/>
        <w:tab w:val="left" w:pos="5760"/>
        <w:tab w:val="left" w:pos="6480"/>
        <w:tab w:val="left" w:pos="7200"/>
      </w:tabs>
    </w:pPr>
    <w:r>
      <w:tab/>
    </w:r>
    <w:r>
      <w:tab/>
    </w:r>
    <w:r>
      <w:tab/>
    </w:r>
    <w:r>
      <w:tab/>
    </w:r>
    <w:r>
      <w:tab/>
    </w:r>
    <w:r>
      <w:tab/>
    </w:r>
  </w:p>
  <w:p w14:paraId="7F4CB7BD" w14:textId="77777777" w:rsidR="00687BAF" w:rsidRPr="00837A89" w:rsidRDefault="000A6733">
    <w:pPr>
      <w:pStyle w:val="Header"/>
      <w:rPr>
        <w:b/>
      </w:rPr>
    </w:pPr>
    <w:r>
      <w:rPr>
        <w:b/>
      </w:rPr>
      <w:t>CIS 265</w:t>
    </w:r>
    <w:r w:rsidR="00687BAF" w:rsidRPr="00837A89">
      <w:rPr>
        <w:b/>
      </w:rPr>
      <w:tab/>
      <w:t xml:space="preserve">Lab </w:t>
    </w:r>
    <w:r w:rsidR="00B636D6">
      <w:rPr>
        <w:b/>
      </w:rPr>
      <w:t>4</w:t>
    </w:r>
    <w:r w:rsidR="00687BAF">
      <w:rPr>
        <w:b/>
      </w:rPr>
      <w:tab/>
    </w:r>
    <w:r w:rsidR="00687BAF" w:rsidRPr="00837A89">
      <w:rPr>
        <w:b/>
      </w:rPr>
      <w:t>Spring 20</w:t>
    </w:r>
    <w:r w:rsidR="000B7183">
      <w:rPr>
        <w:b/>
      </w:rPr>
      <w:t>2</w:t>
    </w:r>
    <w:r w:rsidR="00687BAF" w:rsidRPr="00837A89">
      <w:rPr>
        <w:b/>
      </w:rPr>
      <w:t>4</w:t>
    </w:r>
  </w:p>
  <w:p w14:paraId="7F4CB7BE" w14:textId="77777777" w:rsidR="00687BAF" w:rsidRDefault="00687B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DA3CD6"/>
    <w:multiLevelType w:val="hybridMultilevel"/>
    <w:tmpl w:val="476C5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1E71BC"/>
    <w:multiLevelType w:val="hybridMultilevel"/>
    <w:tmpl w:val="3A2034A6"/>
    <w:lvl w:ilvl="0" w:tplc="3312935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2" w15:restartNumberingAfterBreak="0">
    <w:nsid w:val="4F745057"/>
    <w:multiLevelType w:val="hybridMultilevel"/>
    <w:tmpl w:val="3A2034A6"/>
    <w:lvl w:ilvl="0" w:tplc="3312935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59857FEF"/>
    <w:multiLevelType w:val="hybridMultilevel"/>
    <w:tmpl w:val="60540C54"/>
    <w:lvl w:ilvl="0" w:tplc="6FA0A6C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ED469F"/>
    <w:multiLevelType w:val="hybridMultilevel"/>
    <w:tmpl w:val="2DCEA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293AA9"/>
    <w:multiLevelType w:val="hybridMultilevel"/>
    <w:tmpl w:val="3A2034A6"/>
    <w:lvl w:ilvl="0" w:tplc="33129356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7E6823CD"/>
    <w:multiLevelType w:val="hybridMultilevel"/>
    <w:tmpl w:val="34562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164389">
    <w:abstractNumId w:val="1"/>
  </w:num>
  <w:num w:numId="2" w16cid:durableId="1151020769">
    <w:abstractNumId w:val="2"/>
  </w:num>
  <w:num w:numId="3" w16cid:durableId="461197185">
    <w:abstractNumId w:val="4"/>
  </w:num>
  <w:num w:numId="4" w16cid:durableId="1020544994">
    <w:abstractNumId w:val="5"/>
  </w:num>
  <w:num w:numId="5" w16cid:durableId="1975793493">
    <w:abstractNumId w:val="3"/>
  </w:num>
  <w:num w:numId="6" w16cid:durableId="1971354280">
    <w:abstractNumId w:val="0"/>
  </w:num>
  <w:num w:numId="7" w16cid:durableId="9759886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NLIwMTAxNrI0M7BQ0lEKTi0uzszPAykwrAUA0tlOzywAAAA="/>
  </w:docVars>
  <w:rsids>
    <w:rsidRoot w:val="00385C59"/>
    <w:rsid w:val="00023800"/>
    <w:rsid w:val="000255CB"/>
    <w:rsid w:val="000A449F"/>
    <w:rsid w:val="000A6733"/>
    <w:rsid w:val="000B7183"/>
    <w:rsid w:val="000D50E7"/>
    <w:rsid w:val="00123D94"/>
    <w:rsid w:val="00126D7B"/>
    <w:rsid w:val="001463D6"/>
    <w:rsid w:val="001F2F76"/>
    <w:rsid w:val="00204366"/>
    <w:rsid w:val="00264548"/>
    <w:rsid w:val="002D36FD"/>
    <w:rsid w:val="00385C59"/>
    <w:rsid w:val="003B67B9"/>
    <w:rsid w:val="003C3008"/>
    <w:rsid w:val="0040608C"/>
    <w:rsid w:val="00437E8B"/>
    <w:rsid w:val="00473A95"/>
    <w:rsid w:val="005512C2"/>
    <w:rsid w:val="00687BAF"/>
    <w:rsid w:val="006C7F27"/>
    <w:rsid w:val="0077058A"/>
    <w:rsid w:val="007C5079"/>
    <w:rsid w:val="007D45E5"/>
    <w:rsid w:val="00837A89"/>
    <w:rsid w:val="008B4421"/>
    <w:rsid w:val="008D6462"/>
    <w:rsid w:val="00954C8F"/>
    <w:rsid w:val="009570CE"/>
    <w:rsid w:val="0098419B"/>
    <w:rsid w:val="00A566DE"/>
    <w:rsid w:val="00A86C47"/>
    <w:rsid w:val="00B3725B"/>
    <w:rsid w:val="00B636D6"/>
    <w:rsid w:val="00C06852"/>
    <w:rsid w:val="00C80973"/>
    <w:rsid w:val="00CD54C2"/>
    <w:rsid w:val="00D1747B"/>
    <w:rsid w:val="00D37E8D"/>
    <w:rsid w:val="00DC645E"/>
    <w:rsid w:val="00E2197A"/>
    <w:rsid w:val="00E26143"/>
    <w:rsid w:val="00E32A6F"/>
    <w:rsid w:val="00EB5228"/>
    <w:rsid w:val="00F270EB"/>
    <w:rsid w:val="00FE4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4CB778"/>
  <w15:docId w15:val="{82DAD767-2452-4147-957D-439B11F4C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366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85C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85C59"/>
  </w:style>
  <w:style w:type="paragraph" w:styleId="Footer">
    <w:name w:val="footer"/>
    <w:basedOn w:val="Normal"/>
    <w:link w:val="FooterChar"/>
    <w:uiPriority w:val="99"/>
    <w:semiHidden/>
    <w:unhideWhenUsed/>
    <w:rsid w:val="00385C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85C59"/>
  </w:style>
  <w:style w:type="paragraph" w:styleId="BalloonText">
    <w:name w:val="Balloon Text"/>
    <w:basedOn w:val="Normal"/>
    <w:link w:val="BalloonTextChar"/>
    <w:uiPriority w:val="99"/>
    <w:semiHidden/>
    <w:unhideWhenUsed/>
    <w:rsid w:val="002043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436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043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7</TotalTime>
  <Pages>2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acksaibot</dc:creator>
  <cp:lastModifiedBy>Blessing Abumere</cp:lastModifiedBy>
  <cp:revision>14</cp:revision>
  <dcterms:created xsi:type="dcterms:W3CDTF">2024-02-20T21:01:00Z</dcterms:created>
  <dcterms:modified xsi:type="dcterms:W3CDTF">2024-02-26T16:57:00Z</dcterms:modified>
</cp:coreProperties>
</file>